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935" w:type="dxa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5"/>
        <w:gridCol w:w="5040"/>
        <w:gridCol w:w="2340"/>
        <w:gridCol w:w="1500"/>
      </w:tblGrid>
      <w:tr w:rsidRPr="00B324A8" w:rsidR="00B324A8" w:rsidTr="403B7584" w14:paraId="2974C6BE" w14:textId="77777777">
        <w:trPr>
          <w:jc w:val="center"/>
        </w:trPr>
        <w:tc>
          <w:tcPr>
            <w:tcW w:w="10935" w:type="dxa"/>
            <w:gridSpan w:val="4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Pr="00B324A8" w:rsidR="00B324A8" w:rsidP="403B7584" w:rsidRDefault="006359CE" w14:paraId="28974BD7" w14:noSpellErr="1" w14:textId="2F37DA9B">
            <w:pPr>
              <w:spacing w:after="240" w:line="360" w:lineRule="atLeast"/>
              <w:jc w:val="center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403B7584" w:rsidR="403B7584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 xml:space="preserve">CS 360 </w:t>
            </w:r>
            <w:r w:rsidRPr="403B7584" w:rsidR="403B7584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 xml:space="preserve">WEEKLY </w:t>
            </w:r>
            <w:r w:rsidRPr="403B7584" w:rsidR="403B7584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>PROGRESS</w:t>
            </w:r>
            <w:r w:rsidRPr="403B7584" w:rsidR="403B7584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 xml:space="preserve"> REPORT</w:t>
            </w:r>
          </w:p>
        </w:tc>
      </w:tr>
      <w:tr w:rsidRPr="00B324A8" w:rsidR="00B324A8" w:rsidTr="403B7584" w14:paraId="34F4E9CF" w14:textId="77777777">
        <w:trPr>
          <w:jc w:val="center"/>
        </w:trPr>
        <w:tc>
          <w:tcPr>
            <w:tcW w:w="205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Pr="00B324A8" w:rsidR="00B324A8" w:rsidP="34C367DE" w:rsidRDefault="00EE1510" w14:paraId="50A15D9B" w14:textId="77777777" w14:noSpellErr="1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34C367DE" w:rsidR="34C367DE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>Project</w:t>
            </w:r>
            <w:r w:rsidRPr="34C367DE" w:rsidR="34C367DE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 xml:space="preserve"> Name:</w:t>
            </w:r>
          </w:p>
        </w:tc>
        <w:tc>
          <w:tcPr>
            <w:tcW w:w="8880" w:type="dxa"/>
            <w:gridSpan w:val="3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</w:tcPr>
          <w:p w:rsidRPr="00B324A8" w:rsidR="00B324A8" w:rsidP="34C367DE" w:rsidRDefault="00E6731E" w14:paraId="5C741584" w14:textId="77777777" w14:noSpellErr="1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34C367DE" w:rsidR="34C367DE"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  <w:t>Wikipedia Clone</w:t>
            </w:r>
          </w:p>
        </w:tc>
      </w:tr>
      <w:tr w:rsidRPr="00B324A8" w:rsidR="00EE1510" w:rsidTr="403B7584" w14:paraId="607ABFE1" w14:textId="77777777">
        <w:trPr>
          <w:jc w:val="center"/>
        </w:trPr>
        <w:tc>
          <w:tcPr>
            <w:tcW w:w="205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Pr="00B324A8" w:rsidR="00B324A8" w:rsidP="34C367DE" w:rsidRDefault="00EE1510" w14:paraId="64A813B3" w14:textId="77777777" w14:noSpellErr="1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34C367DE" w:rsidR="34C367DE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>Client</w:t>
            </w:r>
            <w:r w:rsidRPr="34C367DE" w:rsidR="34C367DE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 xml:space="preserve"> Name:</w:t>
            </w:r>
          </w:p>
        </w:tc>
        <w:tc>
          <w:tcPr>
            <w:tcW w:w="504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</w:tcPr>
          <w:p w:rsidRPr="00B324A8" w:rsidR="00B324A8" w:rsidP="34C367DE" w:rsidRDefault="00E6731E" w14:paraId="62366FAF" w14:textId="77777777" w14:noSpellErr="1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34C367DE" w:rsidR="34C367DE"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  <w:t>Manh Do</w:t>
            </w:r>
          </w:p>
        </w:tc>
        <w:tc>
          <w:tcPr>
            <w:tcW w:w="234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Pr="00B324A8" w:rsidR="00B324A8" w:rsidP="34C367DE" w:rsidRDefault="006359CE" w14:paraId="1D44202C" w14:textId="77777777" w14:noSpellErr="1">
            <w:pPr>
              <w:spacing w:after="240" w:line="360" w:lineRule="atLeast"/>
              <w:jc w:val="righ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34C367DE" w:rsidR="34C367DE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>Date:</w:t>
            </w:r>
          </w:p>
        </w:tc>
        <w:tc>
          <w:tcPr>
            <w:tcW w:w="150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Pr="00B324A8" w:rsidR="00B324A8" w:rsidP="34C367DE" w:rsidRDefault="00214332" w14:paraId="76E8E31E" w14:textId="6657CA31" w14:noSpellErr="1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34C367DE" w:rsidR="34C367DE"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  <w:t>10</w:t>
            </w:r>
            <w:r w:rsidRPr="34C367DE" w:rsidR="34C367DE"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  <w:t>/</w:t>
            </w:r>
            <w:r w:rsidRPr="34C367DE" w:rsidR="34C367DE"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  <w:t>20</w:t>
            </w:r>
            <w:r w:rsidRPr="34C367DE" w:rsidR="34C367DE"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  <w:t>/17</w:t>
            </w:r>
          </w:p>
        </w:tc>
      </w:tr>
      <w:tr w:rsidRPr="00B324A8" w:rsidR="00EE1510" w:rsidTr="403B7584" w14:paraId="3D92A736" w14:textId="77777777">
        <w:trPr>
          <w:jc w:val="center"/>
        </w:trPr>
        <w:tc>
          <w:tcPr>
            <w:tcW w:w="205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Pr="00B324A8" w:rsidR="00B324A8" w:rsidP="34C367DE" w:rsidRDefault="00B324A8" w14:paraId="7B876CB7" w14:textId="77777777" w14:noSpellErr="1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34C367DE" w:rsidR="34C367DE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>Project Phase:</w:t>
            </w:r>
          </w:p>
        </w:tc>
        <w:tc>
          <w:tcPr>
            <w:tcW w:w="504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</w:tcPr>
          <w:p w:rsidRPr="00B324A8" w:rsidR="00B324A8" w:rsidP="34C367DE" w:rsidRDefault="00F54078" w14:paraId="08E84261" w14:textId="498B9F9B" w14:noSpellErr="1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34C367DE" w:rsidR="34C367DE"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  <w:t>Milestone 3 Implementation</w:t>
            </w:r>
            <w:bookmarkStart w:name="_GoBack" w:id="0"/>
            <w:bookmarkEnd w:id="0"/>
          </w:p>
        </w:tc>
        <w:tc>
          <w:tcPr>
            <w:tcW w:w="234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Pr="00B324A8" w:rsidR="00B324A8" w:rsidP="34C367DE" w:rsidRDefault="00EE1510" w14:paraId="5BFE2F37" w14:textId="77777777" w14:noSpellErr="1">
            <w:pPr>
              <w:spacing w:after="240" w:line="360" w:lineRule="atLeast"/>
              <w:jc w:val="center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34C367DE" w:rsidR="34C367DE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>Week # in Milestone:</w:t>
            </w:r>
          </w:p>
        </w:tc>
        <w:tc>
          <w:tcPr>
            <w:tcW w:w="150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</w:tcPr>
          <w:p w:rsidRPr="00B324A8" w:rsidR="00B324A8" w:rsidP="34C367DE" w:rsidRDefault="003D7CAC" w14:paraId="6BC480B1" w14:textId="4E93BE61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34C367DE" w:rsidR="34C367DE"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  <w:t>3</w:t>
            </w:r>
          </w:p>
        </w:tc>
      </w:tr>
      <w:tr w:rsidRPr="00B324A8" w:rsidR="00EE1510" w:rsidTr="403B7584" w14:paraId="55A72C74" w14:textId="77777777">
        <w:trPr>
          <w:jc w:val="center"/>
        </w:trPr>
        <w:tc>
          <w:tcPr>
            <w:tcW w:w="2055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Pr="00B324A8" w:rsidR="00B324A8" w:rsidP="34C367DE" w:rsidRDefault="00B324A8" w14:paraId="4F568C77" w14:textId="77777777" w14:noSpellErr="1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34C367DE" w:rsidR="34C367DE">
              <w:rPr>
                <w:rFonts w:ascii="Arial" w:hAnsi="Arial" w:eastAsia="Times New Roman" w:cs="Arial"/>
                <w:b w:val="1"/>
                <w:bCs w:val="1"/>
                <w:color w:val="000000" w:themeColor="text1" w:themeTint="FF" w:themeShade="FF"/>
                <w:sz w:val="21"/>
                <w:szCs w:val="21"/>
              </w:rPr>
              <w:t>Project Manager:</w:t>
            </w:r>
          </w:p>
        </w:tc>
        <w:tc>
          <w:tcPr>
            <w:tcW w:w="504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</w:tcPr>
          <w:p w:rsidRPr="00B324A8" w:rsidR="00B324A8" w:rsidP="34C367DE" w:rsidRDefault="00E6731E" w14:paraId="587DDED8" w14:textId="77777777">
            <w:pPr>
              <w:spacing w:after="240" w:line="360" w:lineRule="atLeast"/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</w:pPr>
            <w:r w:rsidRPr="34C367DE" w:rsidR="34C367DE"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  <w:t xml:space="preserve">Michelle </w:t>
            </w:r>
            <w:proofErr w:type="spellStart"/>
            <w:r w:rsidRPr="34C367DE" w:rsidR="34C367DE">
              <w:rPr>
                <w:rFonts w:ascii="Arial" w:hAnsi="Arial" w:eastAsia="Times New Roman" w:cs="Arial"/>
                <w:color w:val="000000" w:themeColor="text1" w:themeTint="FF" w:themeShade="FF"/>
                <w:sz w:val="21"/>
                <w:szCs w:val="21"/>
              </w:rPr>
              <w:t>Schapmire</w:t>
            </w:r>
            <w:proofErr w:type="spellEnd"/>
          </w:p>
        </w:tc>
        <w:tc>
          <w:tcPr>
            <w:tcW w:w="234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</w:tcPr>
          <w:p w:rsidRPr="00B324A8" w:rsidR="00B324A8" w:rsidP="00B324A8" w:rsidRDefault="00B324A8" w14:paraId="6FF28223" w14:textId="77777777">
            <w:pPr>
              <w:spacing w:after="240" w:line="360" w:lineRule="atLeast"/>
              <w:rPr>
                <w:rFonts w:ascii="Arial" w:hAnsi="Arial" w:eastAsia="Times New Roman" w:cs="Arial"/>
                <w:color w:val="000000"/>
                <w:sz w:val="21"/>
                <w:szCs w:val="21"/>
              </w:rPr>
            </w:pPr>
          </w:p>
        </w:tc>
        <w:tc>
          <w:tcPr>
            <w:tcW w:w="150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</w:tcPr>
          <w:p w:rsidRPr="00B324A8" w:rsidR="00B324A8" w:rsidP="00B324A8" w:rsidRDefault="00B324A8" w14:paraId="6DB0DC67" w14:textId="77777777">
            <w:pPr>
              <w:spacing w:after="240" w:line="360" w:lineRule="atLeast"/>
              <w:rPr>
                <w:rFonts w:ascii="Arial" w:hAnsi="Arial" w:eastAsia="Times New Roman" w:cs="Arial"/>
                <w:color w:val="000000"/>
                <w:sz w:val="21"/>
                <w:szCs w:val="21"/>
              </w:rPr>
            </w:pPr>
          </w:p>
        </w:tc>
      </w:tr>
    </w:tbl>
    <w:p w:rsidR="004A0D16" w:rsidP="006359CE" w:rsidRDefault="004A0D16" w14:paraId="10299975" w14:textId="77777777">
      <w:pPr>
        <w:spacing w:line="240" w:lineRule="auto"/>
        <w:contextualSpacing/>
      </w:pPr>
    </w:p>
    <w:p w:rsidRPr="004A0D16" w:rsidR="006359CE" w:rsidP="34C367DE" w:rsidRDefault="004A0D16" w14:paraId="15BFE459" w14:textId="77777777" w14:noSpellErr="1">
      <w:pPr>
        <w:spacing w:line="240" w:lineRule="auto"/>
        <w:contextualSpacing/>
        <w:rPr>
          <w:b w:val="1"/>
          <w:bCs w:val="1"/>
        </w:rPr>
      </w:pPr>
      <w:r w:rsidRPr="34C367DE" w:rsidR="34C367DE">
        <w:rPr>
          <w:b w:val="1"/>
          <w:bCs w:val="1"/>
        </w:rPr>
        <w:t>Accomplished Last Week</w:t>
      </w:r>
      <w:r w:rsidRPr="34C367DE" w:rsidR="34C367DE">
        <w:rPr>
          <w:b w:val="1"/>
          <w:bCs w:val="1"/>
        </w:rPr>
        <w:t>:</w:t>
      </w:r>
    </w:p>
    <w:p w:rsidR="003D7CAC" w:rsidP="003D7CAC" w:rsidRDefault="003D7CAC" w14:paraId="152A0ABC" w14:textId="77777777" w14:noSpellErr="1">
      <w:pPr>
        <w:pStyle w:val="ListParagraph"/>
        <w:numPr>
          <w:ilvl w:val="0"/>
          <w:numId w:val="2"/>
        </w:numPr>
        <w:spacing w:line="240" w:lineRule="auto"/>
        <w:rPr/>
      </w:pPr>
      <w:r w:rsidR="34C367DE">
        <w:rPr/>
        <w:t>Made a game plan for the upcoming sprint (Michelle/Daniel)</w:t>
      </w:r>
    </w:p>
    <w:p w:rsidR="003D7CAC" w:rsidP="003D7CAC" w:rsidRDefault="003D7CAC" w14:paraId="08EA9CC0" w14:textId="77777777" w14:noSpellErr="1">
      <w:pPr>
        <w:pStyle w:val="ListParagraph"/>
        <w:numPr>
          <w:ilvl w:val="0"/>
          <w:numId w:val="2"/>
        </w:numPr>
        <w:spacing w:line="240" w:lineRule="auto"/>
        <w:rPr/>
      </w:pPr>
      <w:r w:rsidR="34C367DE">
        <w:rPr/>
        <w:t>Outlined the logic for the features of adding an article and editing articles (Zach/Daniel/Steven)</w:t>
      </w:r>
    </w:p>
    <w:p w:rsidR="003D7CAC" w:rsidP="003D7CAC" w:rsidRDefault="003D7CAC" w14:paraId="2B8C2C0C" w14:textId="77777777" w14:noSpellErr="1">
      <w:pPr>
        <w:pStyle w:val="ListParagraph"/>
        <w:numPr>
          <w:ilvl w:val="0"/>
          <w:numId w:val="2"/>
        </w:numPr>
        <w:spacing w:line="240" w:lineRule="auto"/>
        <w:rPr/>
      </w:pPr>
      <w:r w:rsidR="34C367DE">
        <w:rPr/>
        <w:t>Made design ideas for the interface for creating an article and editing articles (Peter/Steven)</w:t>
      </w:r>
    </w:p>
    <w:p w:rsidR="003D7CAC" w:rsidP="003D7CAC" w:rsidRDefault="003D7CAC" w14:paraId="3B8287F9" w14:textId="77777777" w14:noSpellErr="1">
      <w:pPr>
        <w:pStyle w:val="ListParagraph"/>
        <w:numPr>
          <w:ilvl w:val="0"/>
          <w:numId w:val="2"/>
        </w:numPr>
        <w:spacing w:line="240" w:lineRule="auto"/>
        <w:rPr/>
      </w:pPr>
      <w:r w:rsidR="34C367DE">
        <w:rPr/>
        <w:t>Created mockup of edit article page (Peter)</w:t>
      </w:r>
    </w:p>
    <w:p w:rsidRPr="00EB2BFE" w:rsidR="003D7CAC" w:rsidP="003D7CAC" w:rsidRDefault="003D7CAC" w14:paraId="19A73D77" w14:textId="77777777" w14:noSpellErr="1">
      <w:pPr>
        <w:pStyle w:val="ListParagraph"/>
        <w:numPr>
          <w:ilvl w:val="0"/>
          <w:numId w:val="2"/>
        </w:numPr>
        <w:spacing w:line="240" w:lineRule="auto"/>
        <w:rPr/>
      </w:pPr>
      <w:r w:rsidR="34C367DE">
        <w:rPr/>
        <w:t>Created pipe and filter model and sequence diagram for documentation (Michelle)</w:t>
      </w:r>
    </w:p>
    <w:p w:rsidR="004A0D16" w:rsidP="34C367DE" w:rsidRDefault="004A0D16" w14:paraId="65B19B23" w14:textId="67B3388F" w14:noSpellErr="1">
      <w:pPr>
        <w:spacing w:line="240" w:lineRule="auto"/>
        <w:contextualSpacing/>
        <w:rPr>
          <w:b w:val="1"/>
          <w:bCs w:val="1"/>
        </w:rPr>
      </w:pPr>
      <w:r w:rsidRPr="34C367DE" w:rsidR="34C367DE">
        <w:rPr>
          <w:b w:val="1"/>
          <w:bCs w:val="1"/>
        </w:rPr>
        <w:t>Planned bu</w:t>
      </w:r>
      <w:r w:rsidRPr="34C367DE" w:rsidR="34C367DE">
        <w:rPr>
          <w:b w:val="1"/>
          <w:bCs w:val="1"/>
        </w:rPr>
        <w:t>t not Accomplished Last Week</w:t>
      </w:r>
      <w:r w:rsidRPr="34C367DE" w:rsidR="34C367DE">
        <w:rPr>
          <w:b w:val="1"/>
          <w:bCs w:val="1"/>
        </w:rPr>
        <w:t>:</w:t>
      </w:r>
    </w:p>
    <w:p w:rsidRPr="00A2477E" w:rsidR="00A2477E" w:rsidP="34C367DE" w:rsidRDefault="00A2477E" w14:paraId="618DAA94" w14:textId="31915DD5" w14:noSpellErr="1">
      <w:pPr>
        <w:pStyle w:val="ListParagraph"/>
        <w:numPr>
          <w:ilvl w:val="0"/>
          <w:numId w:val="5"/>
        </w:numPr>
        <w:spacing w:line="240" w:lineRule="auto"/>
        <w:rPr>
          <w:b w:val="1"/>
          <w:bCs w:val="1"/>
        </w:rPr>
      </w:pPr>
      <w:r w:rsidR="34C367DE">
        <w:rPr/>
        <w:t>Nothing</w:t>
      </w:r>
    </w:p>
    <w:p w:rsidRPr="004A0D16" w:rsidR="004A0D16" w:rsidP="34C367DE" w:rsidRDefault="45593A4F" w14:paraId="4DB749B6" w14:textId="5DAC04B0" w14:noSpellErr="1">
      <w:pPr>
        <w:spacing w:line="240" w:lineRule="auto"/>
        <w:contextualSpacing/>
        <w:rPr>
          <w:b w:val="1"/>
          <w:bCs w:val="1"/>
        </w:rPr>
      </w:pPr>
      <w:r w:rsidRPr="34C367DE" w:rsidR="34C367DE">
        <w:rPr>
          <w:b w:val="1"/>
          <w:bCs w:val="1"/>
        </w:rPr>
        <w:t>Accomplished This Week (Distinguish between group members):</w:t>
      </w:r>
    </w:p>
    <w:p w:rsidRPr="00232381" w:rsidR="003D7CAC" w:rsidP="34C367DE" w:rsidRDefault="00232381" w14:paraId="2B3CB652" w14:textId="72021BD8">
      <w:pPr>
        <w:pStyle w:val="ListParagraph"/>
        <w:numPr>
          <w:ilvl w:val="0"/>
          <w:numId w:val="5"/>
        </w:numPr>
        <w:spacing w:line="240" w:lineRule="auto"/>
        <w:rPr>
          <w:b w:val="1"/>
          <w:bCs w:val="1"/>
        </w:rPr>
      </w:pPr>
      <w:r w:rsidR="34C367DE">
        <w:rPr/>
        <w:t xml:space="preserve">Docker </w:t>
      </w:r>
      <w:proofErr w:type="spellStart"/>
      <w:r w:rsidR="34C367DE">
        <w:rPr/>
        <w:t>mysql</w:t>
      </w:r>
      <w:proofErr w:type="spellEnd"/>
      <w:r w:rsidR="34C367DE">
        <w:rPr/>
        <w:t xml:space="preserve"> container is set up and linked to </w:t>
      </w:r>
      <w:proofErr w:type="spellStart"/>
      <w:r w:rsidR="34C367DE">
        <w:rPr/>
        <w:t>php</w:t>
      </w:r>
      <w:proofErr w:type="spellEnd"/>
      <w:r w:rsidR="34C367DE">
        <w:rPr/>
        <w:t>/apache container (Michelle)</w:t>
      </w:r>
    </w:p>
    <w:p w:rsidRPr="003D7CAC" w:rsidR="003D7CAC" w:rsidP="34C367DE" w:rsidRDefault="003D7CAC" w14:paraId="5D924249" w14:textId="2064DF27" w14:noSpellErr="1">
      <w:pPr>
        <w:pStyle w:val="ListParagraph"/>
        <w:numPr>
          <w:ilvl w:val="0"/>
          <w:numId w:val="5"/>
        </w:numPr>
        <w:spacing w:line="240" w:lineRule="auto"/>
        <w:rPr>
          <w:b w:val="1"/>
          <w:bCs w:val="1"/>
        </w:rPr>
      </w:pPr>
      <w:r w:rsidR="34C367DE">
        <w:rPr/>
        <w:t>Outline milestone 3 research analysis</w:t>
      </w:r>
      <w:r w:rsidR="34C367DE">
        <w:rPr/>
        <w:t xml:space="preserve"> (Peter/Daniel)</w:t>
      </w:r>
    </w:p>
    <w:p w:rsidRPr="004A0D16" w:rsidR="003D7CAC" w:rsidP="34C367DE" w:rsidRDefault="003D7CAC" w14:paraId="738E5CCE" w14:textId="39DFE3A4" w14:noSpellErr="1">
      <w:pPr>
        <w:pStyle w:val="ListParagraph"/>
        <w:numPr>
          <w:ilvl w:val="0"/>
          <w:numId w:val="5"/>
        </w:numPr>
        <w:spacing w:line="240" w:lineRule="auto"/>
        <w:rPr>
          <w:b w:val="1"/>
          <w:bCs w:val="1"/>
        </w:rPr>
      </w:pPr>
      <w:r w:rsidR="34C367DE">
        <w:rPr/>
        <w:t>Implement create a page to push data to database</w:t>
      </w:r>
      <w:r w:rsidR="34C367DE">
        <w:rPr/>
        <w:t xml:space="preserve"> (Peter/Zach)</w:t>
      </w:r>
    </w:p>
    <w:p w:rsidR="006359CE" w:rsidP="34C367DE" w:rsidRDefault="004A0D16" w14:paraId="5047CDFA" w14:textId="7BB5CE70" w14:noSpellErr="1">
      <w:pPr>
        <w:spacing w:line="240" w:lineRule="auto"/>
        <w:contextualSpacing/>
        <w:rPr>
          <w:b w:val="1"/>
          <w:bCs w:val="1"/>
        </w:rPr>
      </w:pPr>
      <w:r w:rsidRPr="34C367DE" w:rsidR="34C367DE">
        <w:rPr>
          <w:b w:val="1"/>
          <w:bCs w:val="1"/>
        </w:rPr>
        <w:t>Planned bu</w:t>
      </w:r>
      <w:r w:rsidRPr="34C367DE" w:rsidR="34C367DE">
        <w:rPr>
          <w:b w:val="1"/>
          <w:bCs w:val="1"/>
        </w:rPr>
        <w:t>t not Accomplished This</w:t>
      </w:r>
      <w:r w:rsidRPr="34C367DE" w:rsidR="34C367DE">
        <w:rPr>
          <w:b w:val="1"/>
          <w:bCs w:val="1"/>
        </w:rPr>
        <w:t xml:space="preserve"> Week</w:t>
      </w:r>
      <w:r w:rsidRPr="34C367DE" w:rsidR="34C367DE">
        <w:rPr>
          <w:b w:val="1"/>
          <w:bCs w:val="1"/>
        </w:rPr>
        <w:t>:</w:t>
      </w:r>
    </w:p>
    <w:p w:rsidRPr="003D7CAC" w:rsidR="003D7CAC" w:rsidP="34C367DE" w:rsidRDefault="003D7CAC" w14:paraId="53AC238C" w14:textId="77777777" w14:noSpellErr="1">
      <w:pPr>
        <w:pStyle w:val="ListParagraph"/>
        <w:numPr>
          <w:ilvl w:val="0"/>
          <w:numId w:val="5"/>
        </w:numPr>
        <w:spacing w:line="240" w:lineRule="auto"/>
        <w:rPr>
          <w:b w:val="1"/>
          <w:bCs w:val="1"/>
        </w:rPr>
      </w:pPr>
      <w:r w:rsidR="34C367DE">
        <w:rPr/>
        <w:t>Implement website to get data from database (display the article by etching the article data)</w:t>
      </w:r>
    </w:p>
    <w:p w:rsidRPr="00A2477E" w:rsidR="003D7CAC" w:rsidP="34C367DE" w:rsidRDefault="003D7CAC" w14:paraId="67AD5629" w14:textId="633B665E" w14:noSpellErr="1">
      <w:pPr>
        <w:pStyle w:val="ListParagraph"/>
        <w:numPr>
          <w:ilvl w:val="0"/>
          <w:numId w:val="5"/>
        </w:numPr>
        <w:spacing w:line="240" w:lineRule="auto"/>
        <w:rPr>
          <w:b w:val="1"/>
          <w:bCs w:val="1"/>
        </w:rPr>
      </w:pPr>
      <w:r w:rsidR="34C367DE">
        <w:rPr/>
        <w:t>Create security threat models for documentation</w:t>
      </w:r>
    </w:p>
    <w:p w:rsidRPr="00EC723B" w:rsidR="00144B46" w:rsidP="34C367DE" w:rsidRDefault="003D7CAC" w14:paraId="38621A15" w14:textId="46C82337" w14:noSpellErr="1">
      <w:pPr>
        <w:spacing w:line="240" w:lineRule="auto"/>
        <w:rPr>
          <w:b w:val="1"/>
          <w:bCs w:val="1"/>
        </w:rPr>
      </w:pPr>
      <w:r w:rsidRPr="34C367DE" w:rsidR="34C367DE">
        <w:rPr>
          <w:b w:val="1"/>
          <w:bCs w:val="1"/>
        </w:rPr>
        <w:t xml:space="preserve"> </w:t>
      </w:r>
      <w:r w:rsidRPr="34C367DE" w:rsidR="34C367DE">
        <w:rPr>
          <w:b w:val="1"/>
          <w:bCs w:val="1"/>
        </w:rPr>
        <w:t>Goals for Next Week:</w:t>
      </w:r>
    </w:p>
    <w:p w:rsidR="00E339D1" w:rsidP="0073390F" w:rsidRDefault="00144B46" w14:paraId="4564F95A" w14:textId="77777777" w14:noSpellErr="1">
      <w:pPr>
        <w:pStyle w:val="ListParagraph"/>
        <w:numPr>
          <w:ilvl w:val="0"/>
          <w:numId w:val="2"/>
        </w:numPr>
        <w:rPr/>
      </w:pPr>
      <w:r w:rsidR="34C367DE">
        <w:rPr/>
        <w:t>Create security threat models for documentation</w:t>
      </w:r>
    </w:p>
    <w:p w:rsidR="00E339D1" w:rsidP="0073390F" w:rsidRDefault="00E339D1" w14:paraId="250C7966" w14:textId="77777777" w14:noSpellErr="1">
      <w:pPr>
        <w:pStyle w:val="ListParagraph"/>
        <w:numPr>
          <w:ilvl w:val="0"/>
          <w:numId w:val="2"/>
        </w:numPr>
        <w:rPr/>
      </w:pPr>
      <w:r w:rsidR="34C367DE">
        <w:rPr/>
        <w:t xml:space="preserve">Implement edit function for article </w:t>
      </w:r>
    </w:p>
    <w:p w:rsidR="45593A4F" w:rsidP="0073390F" w:rsidRDefault="00E339D1" w14:paraId="447AEF0E" w14:textId="2159F153" w14:noSpellErr="1">
      <w:pPr>
        <w:pStyle w:val="ListParagraph"/>
        <w:numPr>
          <w:ilvl w:val="0"/>
          <w:numId w:val="2"/>
        </w:numPr>
        <w:rPr/>
      </w:pPr>
      <w:r w:rsidR="34C367DE">
        <w:rPr/>
        <w:t>Implement display article function</w:t>
      </w:r>
      <w:r>
        <w:br w:type="page"/>
      </w:r>
    </w:p>
    <w:p w:rsidRPr="00AF613A" w:rsidR="00AF613A" w:rsidP="45593A4F" w:rsidRDefault="00AF613A" w14:paraId="62CE96A6" w14:textId="3035537D">
      <w:pPr>
        <w:spacing w:line="240" w:lineRule="auto"/>
        <w:contextualSpacing/>
      </w:pPr>
    </w:p>
    <w:p w:rsidR="00AF613A" w:rsidP="34C367DE" w:rsidRDefault="45593A4F" w14:paraId="7B283BE3" w14:textId="417907BD" w14:noSpellErr="1">
      <w:pPr>
        <w:rPr>
          <w:b w:val="1"/>
          <w:bCs w:val="1"/>
        </w:rPr>
      </w:pPr>
      <w:r w:rsidRPr="34C367DE" w:rsidR="34C367DE">
        <w:rPr>
          <w:b w:val="1"/>
          <w:bCs w:val="1"/>
        </w:rPr>
        <w:t>Group meetings this week (duration, attendance, reason for meeting):</w:t>
      </w:r>
    </w:p>
    <w:p w:rsidR="00144B46" w:rsidP="006359CE" w:rsidRDefault="00141B66" w14:paraId="5B2AA7FD" w14:noSpellErr="1" w14:textId="63A56D66">
      <w:pPr>
        <w:rPr>
          <w:bCs/>
        </w:rPr>
      </w:pPr>
      <w:r w:rsidR="34C367DE">
        <w:rPr/>
        <w:t xml:space="preserve">Monday </w:t>
      </w:r>
      <w:r w:rsidR="34C367DE">
        <w:rPr/>
        <w:t>16</w:t>
      </w:r>
      <w:r w:rsidR="34C367DE">
        <w:rPr/>
        <w:t xml:space="preserve"> (7</w:t>
      </w:r>
      <w:r w:rsidR="34C367DE">
        <w:rPr/>
        <w:t xml:space="preserve"> </w:t>
      </w:r>
      <w:r w:rsidR="34C367DE">
        <w:rPr/>
        <w:t>-</w:t>
      </w:r>
      <w:r w:rsidR="34C367DE">
        <w:rPr/>
        <w:t>10</w:t>
      </w:r>
      <w:r w:rsidR="34C367DE">
        <w:rPr/>
        <w:t>pm) Front end V</w:t>
      </w:r>
      <w:r w:rsidR="34C367DE">
        <w:rPr/>
        <w:t>irtual Meeting</w:t>
      </w:r>
    </w:p>
    <w:p w:rsidR="00144B46" w:rsidP="00144B46" w:rsidRDefault="00144B46" w14:paraId="19DC040D" w14:textId="057A1D9A" w14:noSpellErr="1">
      <w:pPr>
        <w:ind w:firstLine="720"/>
      </w:pPr>
      <w:r w:rsidR="34C367DE">
        <w:rPr/>
        <w:t xml:space="preserve">Peter-  </w:t>
      </w:r>
      <w:r w:rsidR="34C367DE">
        <w:rPr/>
        <w:t>create</w:t>
      </w:r>
      <w:r w:rsidR="34C367DE">
        <w:rPr/>
        <w:t xml:space="preserve"> design</w:t>
      </w:r>
      <w:r w:rsidR="34C367DE">
        <w:rPr/>
        <w:t xml:space="preserve"> ideas for editing a page</w:t>
      </w:r>
    </w:p>
    <w:p w:rsidRPr="00144B46" w:rsidR="00144B46" w:rsidP="00144B46" w:rsidRDefault="00144B46" w14:paraId="28066EF9" w14:textId="31D40C60" w14:noSpellErr="1">
      <w:pPr>
        <w:ind w:firstLine="720"/>
      </w:pPr>
      <w:r w:rsidR="34C367DE">
        <w:rPr/>
        <w:t xml:space="preserve">Steven- </w:t>
      </w:r>
      <w:r w:rsidR="34C367DE">
        <w:rPr/>
        <w:t xml:space="preserve">create design ideas for display a </w:t>
      </w:r>
      <w:r w:rsidR="34C367DE">
        <w:rPr/>
        <w:t>page</w:t>
      </w:r>
    </w:p>
    <w:p w:rsidR="45593A4F" w:rsidP="45593A4F" w:rsidRDefault="00141B66" w14:paraId="6A95364A" w14:textId="48DF1647" w14:noSpellErr="1">
      <w:r w:rsidR="34C367DE">
        <w:rPr/>
        <w:t xml:space="preserve">Tuesday </w:t>
      </w:r>
      <w:r w:rsidR="34C367DE">
        <w:rPr/>
        <w:t>17</w:t>
      </w:r>
      <w:r w:rsidR="34C367DE">
        <w:rPr/>
        <w:t xml:space="preserve"> (</w:t>
      </w:r>
      <w:r w:rsidR="34C367DE">
        <w:rPr/>
        <w:t>4</w:t>
      </w:r>
      <w:r w:rsidR="34C367DE">
        <w:rPr/>
        <w:t xml:space="preserve"> – 6</w:t>
      </w:r>
      <w:r w:rsidR="34C367DE">
        <w:rPr/>
        <w:t>:30</w:t>
      </w:r>
      <w:r w:rsidR="34C367DE">
        <w:rPr/>
        <w:t>pm</w:t>
      </w:r>
      <w:r w:rsidR="34C367DE">
        <w:rPr/>
        <w:t>) Everyone in person</w:t>
      </w:r>
    </w:p>
    <w:p w:rsidR="00144B46" w:rsidP="00144B46" w:rsidRDefault="00144B46" w14:paraId="0AC06C63" w14:textId="4780F065" w14:noSpellErr="1">
      <w:pPr>
        <w:ind w:firstLine="720"/>
      </w:pPr>
      <w:r w:rsidR="34C367DE">
        <w:rPr/>
        <w:t>Michelle</w:t>
      </w:r>
      <w:r w:rsidR="34C367DE">
        <w:rPr/>
        <w:t xml:space="preserve"> – discussed</w:t>
      </w:r>
      <w:r w:rsidR="34C367DE">
        <w:rPr/>
        <w:t xml:space="preserve"> plan </w:t>
      </w:r>
      <w:r w:rsidR="34C367DE">
        <w:rPr/>
        <w:t xml:space="preserve">for milestone </w:t>
      </w:r>
      <w:r w:rsidR="34C367DE">
        <w:rPr/>
        <w:t>outline</w:t>
      </w:r>
    </w:p>
    <w:p w:rsidR="00141B66" w:rsidP="00144B46" w:rsidRDefault="00141B66" w14:paraId="4E812FA1" w14:textId="08196FFF" w14:noSpellErr="1">
      <w:pPr>
        <w:ind w:firstLine="720"/>
      </w:pPr>
      <w:r w:rsidR="34C367DE">
        <w:rPr/>
        <w:t>Peter</w:t>
      </w:r>
      <w:r w:rsidR="34C367DE">
        <w:rPr/>
        <w:t xml:space="preserve"> – Create milestone outline</w:t>
      </w:r>
    </w:p>
    <w:p w:rsidR="45593A4F" w:rsidP="45593A4F" w:rsidRDefault="00144B46" w14:paraId="6C6B7A70" w14:textId="2C4AFA2F" w14:noSpellErr="1">
      <w:pPr>
        <w:ind w:firstLine="720"/>
      </w:pPr>
      <w:r w:rsidR="34C367DE">
        <w:rPr/>
        <w:t>Zach</w:t>
      </w:r>
      <w:r w:rsidR="34C367DE">
        <w:rPr/>
        <w:t xml:space="preserve"> – </w:t>
      </w:r>
      <w:r w:rsidR="34C367DE">
        <w:rPr/>
        <w:t>implement create</w:t>
      </w:r>
      <w:r w:rsidR="34C367DE">
        <w:rPr/>
        <w:t xml:space="preserve"> a page </w:t>
      </w:r>
    </w:p>
    <w:p w:rsidR="00C84E17" w:rsidP="45593A4F" w:rsidRDefault="00C84E17" w14:paraId="127F66C8" w14:noSpellErr="1" w14:textId="6C869158">
      <w:r>
        <w:rPr/>
        <w:t>Thursday</w:t>
      </w:r>
      <w:r w:rsidR="00141B66">
        <w:rPr/>
        <w:t xml:space="preserve"> </w:t>
      </w:r>
      <w:r w:rsidR="00DE4A12">
        <w:rPr/>
        <w:t>18</w:t>
      </w:r>
      <w:r w:rsidR="00141B66">
        <w:rPr/>
        <w:t xml:space="preserve"> (8</w:t>
      </w:r>
      <w:r w:rsidR="00141B66">
        <w:rPr/>
        <w:t xml:space="preserve"> –</w:t>
      </w:r>
      <w:r w:rsidR="00141B66">
        <w:rPr/>
        <w:t xml:space="preserve">9:30</w:t>
      </w:r>
      <w:r w:rsidR="00141B66">
        <w:rPr/>
        <w:t xml:space="preserve">pm</w:t>
      </w:r>
      <w:r>
        <w:rPr/>
        <w:t>) V</w:t>
      </w:r>
      <w:r w:rsidR="45593A4F">
        <w:rPr/>
        <w:t>irtual meeting</w:t>
      </w:r>
      <w:r>
        <w:tab/>
      </w:r>
    </w:p>
    <w:p w:rsidR="00C84E17" w:rsidP="00C84E17" w:rsidRDefault="00C84E17" w14:paraId="3CA4093B" w14:textId="21473798" w14:noSpellErr="1">
      <w:pPr>
        <w:ind w:left="720"/>
      </w:pPr>
      <w:r w:rsidR="34C367DE">
        <w:rPr/>
        <w:t>Discussed as a group what has been completed this week and what hasn’t. Also discussed plans for next week and what needs to be done for the milestone 3 draft due next week.</w:t>
      </w:r>
    </w:p>
    <w:p w:rsidR="00AF613A" w:rsidP="34C367DE" w:rsidRDefault="00AF613A" w14:paraId="14217EA0" w14:textId="77777777" w14:noSpellErr="1">
      <w:pPr>
        <w:rPr>
          <w:b w:val="1"/>
          <w:bCs w:val="1"/>
        </w:rPr>
      </w:pPr>
      <w:r w:rsidRPr="34C367DE" w:rsidR="34C367DE">
        <w:rPr>
          <w:b w:val="1"/>
          <w:bCs w:val="1"/>
        </w:rPr>
        <w:t xml:space="preserve">  Problems/Warnings:</w:t>
      </w:r>
    </w:p>
    <w:p w:rsidR="00FE2BF9" w:rsidP="006359CE" w:rsidRDefault="00FE2BF9" w14:paraId="273B57E4" w14:textId="77777777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AF613A" w:rsidTr="34C367DE" w14:paraId="50F39886" w14:textId="77777777">
        <w:trPr>
          <w:trHeight w:val="620"/>
        </w:trPr>
        <w:tc>
          <w:tcPr>
            <w:tcW w:w="5395" w:type="dxa"/>
            <w:tcMar/>
          </w:tcPr>
          <w:p w:rsidR="00AF613A" w:rsidP="34C367DE" w:rsidRDefault="00AF613A" w14:paraId="13B3C6BA" w14:textId="77777777" w14:noSpellErr="1">
            <w:pPr>
              <w:jc w:val="center"/>
              <w:rPr>
                <w:b w:val="1"/>
                <w:bCs w:val="1"/>
              </w:rPr>
            </w:pPr>
            <w:r w:rsidRPr="34C367DE" w:rsidR="34C367DE">
              <w:rPr>
                <w:b w:val="1"/>
                <w:bCs w:val="1"/>
              </w:rPr>
              <w:t>Group Member Name</w:t>
            </w:r>
          </w:p>
        </w:tc>
        <w:tc>
          <w:tcPr>
            <w:tcW w:w="5395" w:type="dxa"/>
            <w:tcMar/>
          </w:tcPr>
          <w:p w:rsidR="00AF613A" w:rsidP="34C367DE" w:rsidRDefault="00AF613A" w14:paraId="58E2D3B8" w14:textId="77777777" w14:noSpellErr="1">
            <w:pPr>
              <w:jc w:val="center"/>
              <w:rPr>
                <w:b w:val="1"/>
                <w:bCs w:val="1"/>
              </w:rPr>
            </w:pPr>
            <w:r w:rsidRPr="34C367DE" w:rsidR="34C367DE">
              <w:rPr>
                <w:b w:val="1"/>
                <w:bCs w:val="1"/>
              </w:rPr>
              <w:t>Signature</w:t>
            </w:r>
          </w:p>
        </w:tc>
      </w:tr>
      <w:tr w:rsidR="00AF613A" w:rsidTr="34C367DE" w14:paraId="13B4E265" w14:textId="77777777">
        <w:trPr>
          <w:trHeight w:val="980"/>
        </w:trPr>
        <w:tc>
          <w:tcPr>
            <w:tcW w:w="5395" w:type="dxa"/>
            <w:tcMar/>
          </w:tcPr>
          <w:p w:rsidR="00AF613A" w:rsidP="34C367DE" w:rsidRDefault="45593A4F" w14:paraId="10D19CFE" w14:textId="2B932E51">
            <w:pPr>
              <w:rPr>
                <w:b w:val="1"/>
                <w:bCs w:val="1"/>
              </w:rPr>
            </w:pPr>
            <w:r w:rsidRPr="34C367DE" w:rsidR="34C367DE">
              <w:rPr>
                <w:b w:val="1"/>
                <w:bCs w:val="1"/>
              </w:rPr>
              <w:t xml:space="preserve">Michelle </w:t>
            </w:r>
            <w:proofErr w:type="spellStart"/>
            <w:r w:rsidRPr="34C367DE" w:rsidR="34C367DE">
              <w:rPr>
                <w:b w:val="1"/>
                <w:bCs w:val="1"/>
              </w:rPr>
              <w:t>Schapmire</w:t>
            </w:r>
            <w:proofErr w:type="spellEnd"/>
          </w:p>
        </w:tc>
        <w:tc>
          <w:tcPr>
            <w:tcW w:w="5395" w:type="dxa"/>
            <w:tcMar/>
          </w:tcPr>
          <w:p w:rsidR="00AF613A" w:rsidP="006359CE" w:rsidRDefault="00AF613A" w14:paraId="6BB0CA91" w14:textId="77777777">
            <w:pPr>
              <w:rPr>
                <w:b/>
              </w:rPr>
            </w:pPr>
          </w:p>
        </w:tc>
      </w:tr>
      <w:tr w:rsidR="00AF613A" w:rsidTr="34C367DE" w14:paraId="64E32F33" w14:textId="77777777">
        <w:trPr>
          <w:trHeight w:val="980"/>
        </w:trPr>
        <w:tc>
          <w:tcPr>
            <w:tcW w:w="5395" w:type="dxa"/>
            <w:tcMar/>
          </w:tcPr>
          <w:p w:rsidR="00AF613A" w:rsidP="34C367DE" w:rsidRDefault="45593A4F" w14:paraId="01061A2E" w14:textId="2232307C">
            <w:pPr>
              <w:rPr>
                <w:b w:val="1"/>
                <w:bCs w:val="1"/>
              </w:rPr>
            </w:pPr>
            <w:r w:rsidRPr="34C367DE" w:rsidR="34C367DE">
              <w:rPr>
                <w:b w:val="1"/>
                <w:bCs w:val="1"/>
              </w:rPr>
              <w:t xml:space="preserve">Daniel </w:t>
            </w:r>
            <w:proofErr w:type="spellStart"/>
            <w:r w:rsidRPr="34C367DE" w:rsidR="34C367DE">
              <w:rPr>
                <w:b w:val="1"/>
                <w:bCs w:val="1"/>
              </w:rPr>
              <w:t>Monterrosas</w:t>
            </w:r>
            <w:proofErr w:type="spellEnd"/>
          </w:p>
        </w:tc>
        <w:tc>
          <w:tcPr>
            <w:tcW w:w="5395" w:type="dxa"/>
            <w:tcMar/>
          </w:tcPr>
          <w:p w:rsidR="00AF613A" w:rsidP="006359CE" w:rsidRDefault="00AF613A" w14:paraId="482BF1FC" w14:textId="77777777">
            <w:pPr>
              <w:rPr>
                <w:b/>
              </w:rPr>
            </w:pPr>
          </w:p>
        </w:tc>
      </w:tr>
      <w:tr w:rsidR="00AF613A" w:rsidTr="34C367DE" w14:paraId="4A9ADFB3" w14:textId="77777777">
        <w:trPr>
          <w:trHeight w:val="908"/>
        </w:trPr>
        <w:tc>
          <w:tcPr>
            <w:tcW w:w="5395" w:type="dxa"/>
            <w:tcMar/>
          </w:tcPr>
          <w:p w:rsidR="00AF613A" w:rsidP="34C367DE" w:rsidRDefault="45593A4F" w14:paraId="03352D15" w14:textId="5807D117" w14:noSpellErr="1">
            <w:pPr>
              <w:rPr>
                <w:b w:val="1"/>
                <w:bCs w:val="1"/>
              </w:rPr>
            </w:pPr>
            <w:r w:rsidRPr="34C367DE" w:rsidR="34C367DE">
              <w:rPr>
                <w:b w:val="1"/>
                <w:bCs w:val="1"/>
              </w:rPr>
              <w:t>Steven Booth</w:t>
            </w:r>
          </w:p>
        </w:tc>
        <w:tc>
          <w:tcPr>
            <w:tcW w:w="5395" w:type="dxa"/>
            <w:tcMar/>
          </w:tcPr>
          <w:p w:rsidR="00AF613A" w:rsidP="006359CE" w:rsidRDefault="00AF613A" w14:paraId="37928508" w14:textId="77777777">
            <w:pPr>
              <w:rPr>
                <w:b/>
              </w:rPr>
            </w:pPr>
          </w:p>
        </w:tc>
      </w:tr>
      <w:tr w:rsidR="00AF613A" w:rsidTr="34C367DE" w14:paraId="4BB5ECBD" w14:textId="77777777">
        <w:trPr>
          <w:trHeight w:val="935"/>
        </w:trPr>
        <w:tc>
          <w:tcPr>
            <w:tcW w:w="5395" w:type="dxa"/>
            <w:tcMar/>
          </w:tcPr>
          <w:p w:rsidR="00AF613A" w:rsidP="34C367DE" w:rsidRDefault="45593A4F" w14:paraId="7CB83699" w14:textId="055BFA11" w14:noSpellErr="1">
            <w:pPr>
              <w:rPr>
                <w:b w:val="1"/>
                <w:bCs w:val="1"/>
              </w:rPr>
            </w:pPr>
            <w:r w:rsidRPr="34C367DE" w:rsidR="34C367DE">
              <w:rPr>
                <w:b w:val="1"/>
                <w:bCs w:val="1"/>
              </w:rPr>
              <w:t>Peter Harlan</w:t>
            </w:r>
          </w:p>
        </w:tc>
        <w:tc>
          <w:tcPr>
            <w:tcW w:w="5395" w:type="dxa"/>
            <w:tcMar/>
          </w:tcPr>
          <w:p w:rsidR="00AF613A" w:rsidP="006359CE" w:rsidRDefault="00AF613A" w14:paraId="12E716F3" w14:textId="77777777">
            <w:pPr>
              <w:rPr>
                <w:b/>
              </w:rPr>
            </w:pPr>
          </w:p>
        </w:tc>
      </w:tr>
      <w:tr w:rsidR="00AF613A" w:rsidTr="34C367DE" w14:paraId="3B30F8AA" w14:textId="77777777">
        <w:trPr>
          <w:trHeight w:val="899"/>
        </w:trPr>
        <w:tc>
          <w:tcPr>
            <w:tcW w:w="5395" w:type="dxa"/>
            <w:tcMar/>
          </w:tcPr>
          <w:p w:rsidR="00AF613A" w:rsidP="34C367DE" w:rsidRDefault="45593A4F" w14:paraId="3A318E97" w14:textId="69679FE1" w14:noSpellErr="1">
            <w:pPr>
              <w:rPr>
                <w:b w:val="1"/>
                <w:bCs w:val="1"/>
              </w:rPr>
            </w:pPr>
            <w:r w:rsidRPr="34C367DE" w:rsidR="34C367DE">
              <w:rPr>
                <w:b w:val="1"/>
                <w:bCs w:val="1"/>
              </w:rPr>
              <w:t>Zach Wathen</w:t>
            </w:r>
          </w:p>
        </w:tc>
        <w:tc>
          <w:tcPr>
            <w:tcW w:w="5395" w:type="dxa"/>
            <w:tcMar/>
          </w:tcPr>
          <w:p w:rsidR="00AF613A" w:rsidP="006359CE" w:rsidRDefault="00AF613A" w14:paraId="1B7CB2B7" w14:textId="77777777">
            <w:pPr>
              <w:rPr>
                <w:b/>
              </w:rPr>
            </w:pPr>
          </w:p>
        </w:tc>
      </w:tr>
    </w:tbl>
    <w:p w:rsidRPr="003744B9" w:rsidR="00AF613A" w:rsidP="00AF613A" w:rsidRDefault="00AF613A" w14:paraId="5A5E4D36" w14:textId="77777777">
      <w:pPr>
        <w:rPr>
          <w:b/>
        </w:rPr>
      </w:pPr>
    </w:p>
    <w:sectPr w:rsidRPr="003744B9" w:rsidR="00AF613A" w:rsidSect="006359CE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41BC1"/>
    <w:multiLevelType w:val="hybridMultilevel"/>
    <w:tmpl w:val="05ACEC4C"/>
    <w:lvl w:ilvl="0" w:tplc="D49E6D6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47ECA81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8B043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38CEB0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D386F7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526BE4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CEA0C3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C828FA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DBE9B3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23E7F4B"/>
    <w:multiLevelType w:val="multilevel"/>
    <w:tmpl w:val="F0987D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3D4707DA"/>
    <w:multiLevelType w:val="hybridMultilevel"/>
    <w:tmpl w:val="DC46FFFC"/>
    <w:lvl w:ilvl="0" w:tplc="04BABA4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D0643B0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67262E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B4A193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41C028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236385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E3E202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A9E4A7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7E0597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CE361D2"/>
    <w:multiLevelType w:val="hybridMultilevel"/>
    <w:tmpl w:val="7BF4AB8A"/>
    <w:lvl w:ilvl="0" w:tplc="997CD588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549607B"/>
    <w:multiLevelType w:val="hybridMultilevel"/>
    <w:tmpl w:val="50ECE454"/>
    <w:lvl w:ilvl="0" w:tplc="0A6C554E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FD7C2470">
      <w:start w:val="1"/>
      <w:numFmt w:val="lowerLetter"/>
      <w:lvlText w:val="%2."/>
      <w:lvlJc w:val="left"/>
      <w:pPr>
        <w:ind w:left="1440" w:hanging="360"/>
      </w:pPr>
    </w:lvl>
    <w:lvl w:ilvl="2" w:tplc="4E56AC2A">
      <w:start w:val="1"/>
      <w:numFmt w:val="lowerRoman"/>
      <w:lvlText w:val="%3."/>
      <w:lvlJc w:val="right"/>
      <w:pPr>
        <w:ind w:left="2160" w:hanging="180"/>
      </w:pPr>
    </w:lvl>
    <w:lvl w:ilvl="3" w:tplc="6D3CFABC">
      <w:start w:val="1"/>
      <w:numFmt w:val="decimal"/>
      <w:lvlText w:val="%4."/>
      <w:lvlJc w:val="left"/>
      <w:pPr>
        <w:ind w:left="2880" w:hanging="360"/>
      </w:pPr>
    </w:lvl>
    <w:lvl w:ilvl="4" w:tplc="C0B0AF98">
      <w:start w:val="1"/>
      <w:numFmt w:val="lowerLetter"/>
      <w:lvlText w:val="%5."/>
      <w:lvlJc w:val="left"/>
      <w:pPr>
        <w:ind w:left="3600" w:hanging="360"/>
      </w:pPr>
    </w:lvl>
    <w:lvl w:ilvl="5" w:tplc="E8965BC8">
      <w:start w:val="1"/>
      <w:numFmt w:val="lowerRoman"/>
      <w:lvlText w:val="%6."/>
      <w:lvlJc w:val="right"/>
      <w:pPr>
        <w:ind w:left="4320" w:hanging="180"/>
      </w:pPr>
    </w:lvl>
    <w:lvl w:ilvl="6" w:tplc="6128C480">
      <w:start w:val="1"/>
      <w:numFmt w:val="decimal"/>
      <w:lvlText w:val="%7."/>
      <w:lvlJc w:val="left"/>
      <w:pPr>
        <w:ind w:left="5040" w:hanging="360"/>
      </w:pPr>
    </w:lvl>
    <w:lvl w:ilvl="7" w:tplc="F98E5FF6">
      <w:start w:val="1"/>
      <w:numFmt w:val="lowerLetter"/>
      <w:lvlText w:val="%8."/>
      <w:lvlJc w:val="left"/>
      <w:pPr>
        <w:ind w:left="5760" w:hanging="360"/>
      </w:pPr>
    </w:lvl>
    <w:lvl w:ilvl="8" w:tplc="FA68FD4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dirty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0MLUwNzI2MTY3tjBT0lEKTi0uzszPAykwrAUA1TQzYSwAAAA="/>
  </w:docVars>
  <w:rsids>
    <w:rsidRoot w:val="003744B9"/>
    <w:rsid w:val="00012277"/>
    <w:rsid w:val="00141B66"/>
    <w:rsid w:val="00144B46"/>
    <w:rsid w:val="00214332"/>
    <w:rsid w:val="00232381"/>
    <w:rsid w:val="0026509A"/>
    <w:rsid w:val="003744B9"/>
    <w:rsid w:val="003D334B"/>
    <w:rsid w:val="003D7CAC"/>
    <w:rsid w:val="004A0D16"/>
    <w:rsid w:val="004F1328"/>
    <w:rsid w:val="005335B6"/>
    <w:rsid w:val="00563F4B"/>
    <w:rsid w:val="005A23F1"/>
    <w:rsid w:val="006359CE"/>
    <w:rsid w:val="00666243"/>
    <w:rsid w:val="006B5D68"/>
    <w:rsid w:val="006C5472"/>
    <w:rsid w:val="006E525E"/>
    <w:rsid w:val="006F1D3B"/>
    <w:rsid w:val="0073390F"/>
    <w:rsid w:val="00837AD5"/>
    <w:rsid w:val="00840C1C"/>
    <w:rsid w:val="009E3E58"/>
    <w:rsid w:val="00A2477E"/>
    <w:rsid w:val="00AF613A"/>
    <w:rsid w:val="00B06031"/>
    <w:rsid w:val="00B324A8"/>
    <w:rsid w:val="00B65219"/>
    <w:rsid w:val="00B840FB"/>
    <w:rsid w:val="00BC5A2F"/>
    <w:rsid w:val="00BD380E"/>
    <w:rsid w:val="00BF6DC5"/>
    <w:rsid w:val="00C84E17"/>
    <w:rsid w:val="00DC56B5"/>
    <w:rsid w:val="00DE4A12"/>
    <w:rsid w:val="00E339D1"/>
    <w:rsid w:val="00E6731E"/>
    <w:rsid w:val="00EB2BFE"/>
    <w:rsid w:val="00EC723B"/>
    <w:rsid w:val="00EE1510"/>
    <w:rsid w:val="00F54078"/>
    <w:rsid w:val="00F63BAF"/>
    <w:rsid w:val="00FE2BF9"/>
    <w:rsid w:val="34C367DE"/>
    <w:rsid w:val="403B7584"/>
    <w:rsid w:val="45593A4F"/>
    <w:rsid w:val="5F65F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2BF49"/>
  <w15:chartTrackingRefBased/>
  <w15:docId w15:val="{3DC49AEB-0871-42E4-8E50-D7B4D748C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744B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5A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C5A2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F613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E673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5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1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84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3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4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0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57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hael</dc:creator>
  <keywords/>
  <dc:description/>
  <lastModifiedBy>dannymonterrosas@gmail.com</lastModifiedBy>
  <revision>15</revision>
  <lastPrinted>2017-08-24T14:48:00.0000000Z</lastPrinted>
  <dcterms:created xsi:type="dcterms:W3CDTF">2017-10-13T14:18:00.0000000Z</dcterms:created>
  <dcterms:modified xsi:type="dcterms:W3CDTF">2017-11-03T05:11:04.1459147Z</dcterms:modified>
</coreProperties>
</file>